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E70D08" w14:textId="62942EF8" w:rsidR="008F0F3F" w:rsidRDefault="00F41B46">
      <w:pPr>
        <w:jc w:val="center"/>
        <w:rPr>
          <w:b/>
          <w:sz w:val="52"/>
          <w:szCs w:val="52"/>
        </w:rPr>
      </w:pPr>
      <w:r>
        <w:rPr>
          <w:rFonts w:hint="eastAsia"/>
          <w:b/>
          <w:sz w:val="44"/>
          <w:szCs w:val="44"/>
        </w:rPr>
        <w:t>报告</w:t>
      </w:r>
    </w:p>
    <w:p w14:paraId="7DEBA7FF" w14:textId="544482FE" w:rsidR="008F0F3F" w:rsidRDefault="00F41B46">
      <w:pPr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</w:t>
      </w:r>
      <w:r w:rsidR="00BD4A84">
        <w:rPr>
          <w:rFonts w:hint="eastAsia"/>
          <w:b/>
          <w:sz w:val="32"/>
          <w:szCs w:val="32"/>
        </w:rPr>
        <w:t xml:space="preserve">:       </w:t>
      </w:r>
      <w:r>
        <w:rPr>
          <w:rFonts w:hint="eastAsia"/>
          <w:b/>
          <w:sz w:val="32"/>
          <w:szCs w:val="32"/>
        </w:rPr>
        <w:t>姓名</w:t>
      </w:r>
      <w:r w:rsidR="00BD4A84">
        <w:rPr>
          <w:rFonts w:hint="eastAsia"/>
          <w:b/>
          <w:sz w:val="32"/>
          <w:szCs w:val="32"/>
        </w:rPr>
        <w:t xml:space="preserve">:         </w:t>
      </w:r>
      <w:r>
        <w:rPr>
          <w:rFonts w:hint="eastAsia"/>
          <w:b/>
          <w:sz w:val="32"/>
          <w:szCs w:val="32"/>
        </w:rPr>
        <w:t>班级</w:t>
      </w:r>
      <w:r w:rsidR="00BD4A84">
        <w:rPr>
          <w:rFonts w:hint="eastAsia"/>
          <w:b/>
          <w:sz w:val="32"/>
          <w:szCs w:val="32"/>
        </w:rPr>
        <w:t>:</w:t>
      </w:r>
    </w:p>
    <w:p w14:paraId="5498D566" w14:textId="7B3F3FCD" w:rsidR="008F0F3F" w:rsidRDefault="00F41B46">
      <w:pPr>
        <w:pStyle w:val="a8"/>
        <w:numPr>
          <w:ilvl w:val="0"/>
          <w:numId w:val="1"/>
        </w:numPr>
        <w:ind w:firstLine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目标</w:t>
      </w:r>
    </w:p>
    <w:p w14:paraId="063F9C53" w14:textId="53B68B6F" w:rsidR="008F0F3F" w:rsidRDefault="00F41B46">
      <w:pPr>
        <w:rPr>
          <w:sz w:val="28"/>
          <w:szCs w:val="28"/>
        </w:rPr>
      </w:pPr>
      <w:r w:rsidRPr="00F41B46">
        <w:rPr>
          <w:rFonts w:hint="eastAsia"/>
          <w:sz w:val="28"/>
          <w:szCs w:val="28"/>
        </w:rPr>
        <w:t>练习如何进行聚类、聚类分析和聚类可视化。熟悉</w:t>
      </w:r>
      <w:r w:rsidR="00C92B2B">
        <w:rPr>
          <w:rFonts w:hint="eastAsia"/>
          <w:sz w:val="28"/>
          <w:szCs w:val="28"/>
        </w:rPr>
        <w:t>开发</w:t>
      </w:r>
      <w:r w:rsidRPr="00F41B46">
        <w:rPr>
          <w:rFonts w:hint="eastAsia"/>
          <w:sz w:val="28"/>
          <w:szCs w:val="28"/>
        </w:rPr>
        <w:t>系统、其图形用户界面和输入数据格式。</w:t>
      </w:r>
    </w:p>
    <w:p w14:paraId="515CCFB4" w14:textId="639C232D" w:rsidR="008F0F3F" w:rsidRDefault="00924425">
      <w:pPr>
        <w:pStyle w:val="a8"/>
        <w:numPr>
          <w:ilvl w:val="0"/>
          <w:numId w:val="1"/>
        </w:numPr>
        <w:ind w:firstLineChars="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数据</w:t>
      </w:r>
    </w:p>
    <w:p w14:paraId="70990507" w14:textId="37BCAB30" w:rsidR="008F0F3F" w:rsidRDefault="00924425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数据集是</w:t>
      </w:r>
      <w:hyperlink r:id="rId8" w:history="1">
        <w:bookmarkStart w:id="0" w:name="OLE_LINK2"/>
        <w:bookmarkStart w:id="1" w:name="OLE_LINK1"/>
        <w:r w:rsidR="00BD4A84">
          <w:rPr>
            <w:sz w:val="28"/>
            <w:szCs w:val="28"/>
          </w:rPr>
          <w:t>GSE7390_transbig2006affy_demo</w:t>
        </w:r>
        <w:bookmarkEnd w:id="0"/>
        <w:bookmarkEnd w:id="1"/>
        <w:r w:rsidR="00BD4A84">
          <w:rPr>
            <w:sz w:val="28"/>
            <w:szCs w:val="28"/>
          </w:rPr>
          <w:t>.</w:t>
        </w:r>
        <w:r w:rsidR="00BD4A84">
          <w:rPr>
            <w:rFonts w:hint="eastAsia"/>
            <w:sz w:val="28"/>
            <w:szCs w:val="28"/>
          </w:rPr>
          <w:t>csv</w:t>
        </w:r>
      </w:hyperlink>
      <w:r w:rsidR="00085218">
        <w:rPr>
          <w:rFonts w:hint="eastAsia"/>
          <w:sz w:val="28"/>
          <w:szCs w:val="28"/>
        </w:rPr>
        <w:t>。</w:t>
      </w:r>
      <w:r w:rsidR="00085218" w:rsidRPr="00085218">
        <w:rPr>
          <w:rFonts w:hint="eastAsia"/>
          <w:sz w:val="28"/>
          <w:szCs w:val="28"/>
        </w:rPr>
        <w:t>其中包含了</w:t>
      </w:r>
      <w:r w:rsidR="00085218" w:rsidRPr="00085218">
        <w:rPr>
          <w:rFonts w:hint="eastAsia"/>
          <w:sz w:val="28"/>
          <w:szCs w:val="28"/>
        </w:rPr>
        <w:t>TRANSBIG</w:t>
      </w:r>
      <w:r w:rsidR="00085218" w:rsidRPr="00085218">
        <w:rPr>
          <w:rFonts w:hint="eastAsia"/>
          <w:sz w:val="28"/>
          <w:szCs w:val="28"/>
        </w:rPr>
        <w:t>验证研究中</w:t>
      </w:r>
      <w:r w:rsidR="00085218" w:rsidRPr="00085218">
        <w:rPr>
          <w:rFonts w:hint="eastAsia"/>
          <w:sz w:val="28"/>
          <w:szCs w:val="28"/>
        </w:rPr>
        <w:t>198</w:t>
      </w:r>
      <w:r w:rsidR="00085218" w:rsidRPr="00085218">
        <w:rPr>
          <w:rFonts w:hint="eastAsia"/>
          <w:sz w:val="28"/>
          <w:szCs w:val="28"/>
        </w:rPr>
        <w:t>名未治疗患者的信息。请参阅介绍数据集的</w:t>
      </w:r>
      <w:r w:rsidR="00085218" w:rsidRPr="00085218">
        <w:rPr>
          <w:rFonts w:hint="eastAsia"/>
          <w:sz w:val="28"/>
          <w:szCs w:val="28"/>
        </w:rPr>
        <w:t xml:space="preserve"> README.txt </w:t>
      </w:r>
      <w:r w:rsidR="00085218" w:rsidRPr="00085218">
        <w:rPr>
          <w:rFonts w:hint="eastAsia"/>
          <w:sz w:val="28"/>
          <w:szCs w:val="28"/>
        </w:rPr>
        <w:t>文件。</w:t>
      </w:r>
    </w:p>
    <w:p w14:paraId="3962D92D" w14:textId="2B2E896C" w:rsidR="008F0F3F" w:rsidRDefault="00903699">
      <w:pPr>
        <w:pStyle w:val="a8"/>
        <w:numPr>
          <w:ilvl w:val="0"/>
          <w:numId w:val="1"/>
        </w:numPr>
        <w:ind w:firstLineChars="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实验</w:t>
      </w:r>
    </w:p>
    <w:p w14:paraId="20326219" w14:textId="2B721319" w:rsidR="008F0F3F" w:rsidRDefault="00C446A6">
      <w:pPr>
        <w:pStyle w:val="a8"/>
        <w:ind w:firstLineChars="0" w:firstLine="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任务</w:t>
      </w:r>
      <w:r w:rsidR="00BD4A84">
        <w:rPr>
          <w:rFonts w:hint="eastAsia"/>
          <w:b/>
          <w:sz w:val="28"/>
          <w:szCs w:val="28"/>
        </w:rPr>
        <w:t xml:space="preserve"> 1</w:t>
      </w:r>
    </w:p>
    <w:p w14:paraId="47EA2F40" w14:textId="31D9B49F" w:rsidR="008F0F3F" w:rsidRDefault="005E2B8D">
      <w:pPr>
        <w:pStyle w:val="a8"/>
        <w:numPr>
          <w:ilvl w:val="0"/>
          <w:numId w:val="2"/>
        </w:numPr>
        <w:ind w:firstLineChars="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预处理</w:t>
      </w:r>
    </w:p>
    <w:p w14:paraId="7E237FBD" w14:textId="0FF50D5E" w:rsidR="008F0F3F" w:rsidRDefault="00652489">
      <w:pPr>
        <w:pStyle w:val="a8"/>
        <w:numPr>
          <w:ilvl w:val="0"/>
          <w:numId w:val="3"/>
        </w:numPr>
        <w:ind w:firstLineChars="0"/>
        <w:rPr>
          <w:sz w:val="28"/>
          <w:szCs w:val="28"/>
        </w:rPr>
      </w:pPr>
      <w:r w:rsidRPr="00652489">
        <w:rPr>
          <w:rFonts w:hint="eastAsia"/>
          <w:sz w:val="28"/>
          <w:szCs w:val="28"/>
        </w:rPr>
        <w:t>认识你的数据。数据中有多少个实例、名义属性、数字属性？也就是要熟悉数据集的不同属性，它们的分布情况。用表格列出数值属性的范围。是否有一些数值属性没有用？如果有，就删除这个属性</w:t>
      </w:r>
    </w:p>
    <w:p w14:paraId="7DF336C4" w14:textId="77777777" w:rsidR="00073189" w:rsidRDefault="00073189">
      <w:pPr>
        <w:pStyle w:val="a8"/>
        <w:numPr>
          <w:ilvl w:val="0"/>
          <w:numId w:val="3"/>
        </w:numPr>
        <w:ind w:firstLineChars="0"/>
        <w:rPr>
          <w:sz w:val="28"/>
          <w:szCs w:val="28"/>
        </w:rPr>
      </w:pPr>
      <w:r w:rsidRPr="00073189">
        <w:rPr>
          <w:rFonts w:hint="eastAsia"/>
          <w:sz w:val="28"/>
          <w:szCs w:val="28"/>
        </w:rPr>
        <w:t>有些名义属性有太多不同的值。它们不包含有用的信息。将它们从考虑中删除，以创建一个新的</w:t>
      </w:r>
      <w:r w:rsidRPr="00073189">
        <w:rPr>
          <w:rFonts w:hint="eastAsia"/>
          <w:sz w:val="28"/>
          <w:szCs w:val="28"/>
        </w:rPr>
        <w:t>.</w:t>
      </w:r>
      <w:proofErr w:type="spellStart"/>
      <w:r w:rsidRPr="00073189">
        <w:rPr>
          <w:rFonts w:hint="eastAsia"/>
          <w:sz w:val="28"/>
          <w:szCs w:val="28"/>
        </w:rPr>
        <w:t>arff</w:t>
      </w:r>
      <w:proofErr w:type="spellEnd"/>
      <w:r w:rsidRPr="00073189">
        <w:rPr>
          <w:rFonts w:hint="eastAsia"/>
          <w:sz w:val="28"/>
          <w:szCs w:val="28"/>
        </w:rPr>
        <w:t>数据集文件。列出被删除属性的名称。</w:t>
      </w:r>
    </w:p>
    <w:p w14:paraId="1C714047" w14:textId="00F4D494" w:rsidR="008F0F3F" w:rsidRDefault="00DE34F3">
      <w:pPr>
        <w:pStyle w:val="a8"/>
        <w:numPr>
          <w:ilvl w:val="0"/>
          <w:numId w:val="3"/>
        </w:numPr>
        <w:ind w:firstLineChars="0"/>
        <w:rPr>
          <w:sz w:val="28"/>
          <w:szCs w:val="28"/>
        </w:rPr>
      </w:pPr>
      <w:r w:rsidRPr="00DE34F3">
        <w:rPr>
          <w:rFonts w:hint="eastAsia"/>
          <w:sz w:val="28"/>
          <w:szCs w:val="28"/>
        </w:rPr>
        <w:t>规范化数据，创建一个新的</w:t>
      </w:r>
      <w:r w:rsidRPr="00DE34F3">
        <w:rPr>
          <w:rFonts w:hint="eastAsia"/>
          <w:sz w:val="28"/>
          <w:szCs w:val="28"/>
        </w:rPr>
        <w:t>.</w:t>
      </w:r>
      <w:proofErr w:type="spellStart"/>
      <w:r w:rsidRPr="00DE34F3">
        <w:rPr>
          <w:rFonts w:hint="eastAsia"/>
          <w:sz w:val="28"/>
          <w:szCs w:val="28"/>
        </w:rPr>
        <w:t>arff</w:t>
      </w:r>
      <w:proofErr w:type="spellEnd"/>
      <w:r w:rsidRPr="00DE34F3">
        <w:rPr>
          <w:rFonts w:hint="eastAsia"/>
          <w:sz w:val="28"/>
          <w:szCs w:val="28"/>
        </w:rPr>
        <w:t>数据集文件。在你的</w:t>
      </w:r>
      <w:r w:rsidRPr="00DE34F3">
        <w:rPr>
          <w:rFonts w:hint="eastAsia"/>
          <w:sz w:val="28"/>
          <w:szCs w:val="28"/>
        </w:rPr>
        <w:t>.</w:t>
      </w:r>
      <w:proofErr w:type="spellStart"/>
      <w:r w:rsidRPr="00DE34F3">
        <w:rPr>
          <w:rFonts w:hint="eastAsia"/>
          <w:sz w:val="28"/>
          <w:szCs w:val="28"/>
        </w:rPr>
        <w:t>arff</w:t>
      </w:r>
      <w:proofErr w:type="spellEnd"/>
      <w:r w:rsidRPr="00DE34F3">
        <w:rPr>
          <w:rFonts w:hint="eastAsia"/>
          <w:sz w:val="28"/>
          <w:szCs w:val="28"/>
        </w:rPr>
        <w:t>文件中列出数据集的前</w:t>
      </w:r>
      <w:r w:rsidRPr="00DE34F3">
        <w:rPr>
          <w:rFonts w:hint="eastAsia"/>
          <w:sz w:val="28"/>
          <w:szCs w:val="28"/>
        </w:rPr>
        <w:t>10</w:t>
      </w:r>
      <w:r w:rsidRPr="00DE34F3">
        <w:rPr>
          <w:rFonts w:hint="eastAsia"/>
          <w:sz w:val="28"/>
          <w:szCs w:val="28"/>
        </w:rPr>
        <w:t>个数据实例。</w:t>
      </w:r>
    </w:p>
    <w:p w14:paraId="3FBB9C4A" w14:textId="77777777" w:rsidR="008F0F3F" w:rsidRDefault="00BD4A84">
      <w:pPr>
        <w:pStyle w:val="a8"/>
        <w:numPr>
          <w:ilvl w:val="0"/>
          <w:numId w:val="2"/>
        </w:numPr>
        <w:ind w:firstLineChars="0"/>
        <w:rPr>
          <w:b/>
          <w:sz w:val="28"/>
          <w:szCs w:val="28"/>
        </w:rPr>
      </w:pPr>
      <w:r>
        <w:rPr>
          <w:b/>
          <w:sz w:val="28"/>
          <w:szCs w:val="28"/>
        </w:rPr>
        <w:t>K</w:t>
      </w:r>
      <w:r>
        <w:rPr>
          <w:rFonts w:hint="eastAsia"/>
          <w:b/>
          <w:sz w:val="28"/>
          <w:szCs w:val="28"/>
        </w:rPr>
        <w:t>-means</w:t>
      </w:r>
    </w:p>
    <w:p w14:paraId="1B679B13" w14:textId="19069437" w:rsidR="008F0F3F" w:rsidRDefault="00D5511D">
      <w:pPr>
        <w:pStyle w:val="a8"/>
        <w:numPr>
          <w:ilvl w:val="0"/>
          <w:numId w:val="4"/>
        </w:numPr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lastRenderedPageBreak/>
        <w:t>设定不同的</w:t>
      </w:r>
      <w:r w:rsidR="00BD4A84">
        <w:rPr>
          <w:sz w:val="28"/>
          <w:szCs w:val="28"/>
        </w:rPr>
        <w:t xml:space="preserve">k: k = 2 to 6, </w:t>
      </w:r>
    </w:p>
    <w:p w14:paraId="70B4F9B9" w14:textId="3C87F784" w:rsidR="008F0F3F" w:rsidRDefault="00D5511D">
      <w:pPr>
        <w:pStyle w:val="a8"/>
        <w:numPr>
          <w:ilvl w:val="0"/>
          <w:numId w:val="4"/>
        </w:numPr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使用不同的距离指标</w:t>
      </w:r>
      <w:r w:rsidR="00BD4A84">
        <w:rPr>
          <w:sz w:val="28"/>
          <w:szCs w:val="28"/>
        </w:rPr>
        <w:t xml:space="preserve">: Euclidean and Manhattan (= </w:t>
      </w:r>
      <w:proofErr w:type="spellStart"/>
      <w:r w:rsidR="00BD4A84">
        <w:rPr>
          <w:sz w:val="28"/>
          <w:szCs w:val="28"/>
        </w:rPr>
        <w:t>cityblock</w:t>
      </w:r>
      <w:proofErr w:type="spellEnd"/>
      <w:r w:rsidR="00BD4A84">
        <w:rPr>
          <w:sz w:val="28"/>
          <w:szCs w:val="28"/>
        </w:rPr>
        <w:t xml:space="preserve">). </w:t>
      </w:r>
    </w:p>
    <w:p w14:paraId="69DD1588" w14:textId="7FA3B9DF" w:rsidR="008F0F3F" w:rsidRDefault="00D5511D">
      <w:pPr>
        <w:pStyle w:val="a8"/>
        <w:numPr>
          <w:ilvl w:val="0"/>
          <w:numId w:val="4"/>
        </w:numPr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使用不同的种子值</w:t>
      </w:r>
      <w:r w:rsidR="00BD4A84">
        <w:rPr>
          <w:sz w:val="28"/>
          <w:szCs w:val="28"/>
        </w:rPr>
        <w:t xml:space="preserve">: 10, 27, 43; </w:t>
      </w:r>
    </w:p>
    <w:p w14:paraId="618FEED3" w14:textId="0A8A3F01" w:rsidR="008F0F3F" w:rsidRDefault="000E68A4">
      <w:pPr>
        <w:pStyle w:val="a8"/>
        <w:numPr>
          <w:ilvl w:val="0"/>
          <w:numId w:val="4"/>
        </w:numPr>
        <w:ind w:firstLineChars="0"/>
        <w:rPr>
          <w:sz w:val="28"/>
          <w:szCs w:val="28"/>
        </w:rPr>
      </w:pPr>
      <w:r w:rsidRPr="000E68A4">
        <w:rPr>
          <w:rFonts w:hint="eastAsia"/>
          <w:sz w:val="28"/>
          <w:szCs w:val="28"/>
        </w:rPr>
        <w:t>在聚类前对每个属性进行标准化和不进行标准化</w:t>
      </w:r>
      <w:r w:rsidR="00BD4A84">
        <w:rPr>
          <w:sz w:val="28"/>
          <w:szCs w:val="28"/>
        </w:rPr>
        <w:t>.</w:t>
      </w:r>
    </w:p>
    <w:p w14:paraId="7313C862" w14:textId="77777777" w:rsidR="006B76E0" w:rsidRDefault="006B76E0">
      <w:pPr>
        <w:rPr>
          <w:sz w:val="28"/>
          <w:szCs w:val="28"/>
        </w:rPr>
      </w:pPr>
    </w:p>
    <w:p w14:paraId="128E3305" w14:textId="5B7C084B" w:rsidR="00E4422C" w:rsidRDefault="000F7743">
      <w:pPr>
        <w:rPr>
          <w:sz w:val="28"/>
          <w:szCs w:val="28"/>
        </w:rPr>
      </w:pPr>
      <w:r w:rsidRPr="000F7743">
        <w:rPr>
          <w:rFonts w:hint="eastAsia"/>
          <w:sz w:val="28"/>
          <w:szCs w:val="28"/>
        </w:rPr>
        <w:t>使用一个表格来形成每个实验及其结果的摘要：使用的参数，每个聚类中的实例数，中心点，以及每个聚类的误差值（</w:t>
      </w:r>
      <w:r w:rsidRPr="000F7743">
        <w:rPr>
          <w:rFonts w:hint="eastAsia"/>
          <w:sz w:val="28"/>
          <w:szCs w:val="28"/>
        </w:rPr>
        <w:t>"</w:t>
      </w:r>
      <w:r w:rsidRPr="000F7743">
        <w:rPr>
          <w:rFonts w:hint="eastAsia"/>
          <w:sz w:val="28"/>
          <w:szCs w:val="28"/>
        </w:rPr>
        <w:t>聚类内平方误差之和</w:t>
      </w:r>
      <w:r w:rsidRPr="000F7743">
        <w:rPr>
          <w:rFonts w:hint="eastAsia"/>
          <w:sz w:val="28"/>
          <w:szCs w:val="28"/>
        </w:rPr>
        <w:t>"</w:t>
      </w:r>
      <w:r w:rsidRPr="000F7743">
        <w:rPr>
          <w:rFonts w:hint="eastAsia"/>
          <w:sz w:val="28"/>
          <w:szCs w:val="28"/>
        </w:rPr>
        <w:t>）。</w:t>
      </w:r>
      <w:r w:rsidR="004B59F5" w:rsidRPr="004B59F5">
        <w:rPr>
          <w:rFonts w:hint="eastAsia"/>
          <w:sz w:val="28"/>
          <w:szCs w:val="28"/>
        </w:rPr>
        <w:t>你对每个聚类有什么有趣的发现或观察。</w:t>
      </w:r>
    </w:p>
    <w:p w14:paraId="4FE8731E" w14:textId="65AFB300" w:rsidR="008F0F3F" w:rsidRDefault="00313767">
      <w:pPr>
        <w:pStyle w:val="a8"/>
        <w:widowControl/>
        <w:numPr>
          <w:ilvl w:val="0"/>
          <w:numId w:val="2"/>
        </w:numPr>
        <w:spacing w:before="100" w:beforeAutospacing="1" w:after="100" w:afterAutospacing="1"/>
        <w:ind w:firstLineChars="0"/>
        <w:jc w:val="left"/>
        <w:rPr>
          <w:sz w:val="28"/>
          <w:szCs w:val="28"/>
        </w:rPr>
      </w:pPr>
      <w:r>
        <w:rPr>
          <w:rFonts w:hint="eastAsia"/>
          <w:b/>
          <w:sz w:val="28"/>
          <w:szCs w:val="28"/>
        </w:rPr>
        <w:t>聚类分析</w:t>
      </w:r>
    </w:p>
    <w:p w14:paraId="23951AA5" w14:textId="7AD446AD" w:rsidR="008F0F3F" w:rsidRDefault="00734485">
      <w:pPr>
        <w:widowControl/>
        <w:spacing w:before="100" w:beforeAutospacing="1" w:after="100" w:afterAutospacing="1"/>
        <w:jc w:val="left"/>
        <w:rPr>
          <w:sz w:val="28"/>
          <w:szCs w:val="28"/>
        </w:rPr>
      </w:pPr>
      <w:r w:rsidRPr="00734485">
        <w:rPr>
          <w:rFonts w:hint="eastAsia"/>
          <w:sz w:val="28"/>
          <w:szCs w:val="28"/>
        </w:rPr>
        <w:t>选择最佳聚类（即误差值最低）。制作结果的散点图可视化。</w:t>
      </w:r>
    </w:p>
    <w:p w14:paraId="174C6B0B" w14:textId="77777777" w:rsidR="009F1B41" w:rsidRDefault="009F1B41" w:rsidP="009F1B41">
      <w:pPr>
        <w:widowControl/>
        <w:spacing w:line="288" w:lineRule="atLeast"/>
        <w:ind w:left="-360"/>
        <w:rPr>
          <w:sz w:val="28"/>
          <w:szCs w:val="28"/>
        </w:rPr>
      </w:pPr>
    </w:p>
    <w:p w14:paraId="02957D0C" w14:textId="46D2140D" w:rsidR="009F1B41" w:rsidRDefault="009F1B41" w:rsidP="009F1B41">
      <w:pPr>
        <w:pStyle w:val="a8"/>
        <w:ind w:firstLineChars="0" w:firstLine="0"/>
        <w:rPr>
          <w:sz w:val="28"/>
          <w:szCs w:val="28"/>
        </w:rPr>
      </w:pPr>
      <w:r w:rsidRPr="009F1B41">
        <w:rPr>
          <w:rFonts w:hint="eastAsia"/>
          <w:b/>
          <w:sz w:val="28"/>
          <w:szCs w:val="28"/>
        </w:rPr>
        <w:t>任务</w:t>
      </w:r>
      <w:r w:rsidRPr="009F1B41">
        <w:rPr>
          <w:rFonts w:hint="eastAsia"/>
          <w:b/>
          <w:sz w:val="28"/>
          <w:szCs w:val="28"/>
        </w:rPr>
        <w:t>2</w:t>
      </w:r>
      <w:bookmarkStart w:id="2" w:name="_GoBack"/>
      <w:bookmarkEnd w:id="2"/>
    </w:p>
    <w:p w14:paraId="22384DC8" w14:textId="275BAA00" w:rsidR="009F1B41" w:rsidRDefault="009F1B41" w:rsidP="009F1B41">
      <w:pPr>
        <w:widowControl/>
        <w:spacing w:line="288" w:lineRule="atLeast"/>
        <w:ind w:left="-360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Practice to code for k-means algorithm with the following dataset. The Number of clusters is 3. The distance function is </w:t>
      </w:r>
      <w:hyperlink r:id="rId9" w:history="1">
        <w:r>
          <w:rPr>
            <w:sz w:val="28"/>
            <w:szCs w:val="28"/>
          </w:rPr>
          <w:t>Euclidean</w:t>
        </w:r>
      </w:hyperlink>
      <w:r>
        <w:rPr>
          <w:sz w:val="28"/>
          <w:szCs w:val="28"/>
        </w:rPr>
        <w:t> </w:t>
      </w:r>
      <w:hyperlink r:id="rId10" w:history="1">
        <w:r>
          <w:rPr>
            <w:sz w:val="28"/>
            <w:szCs w:val="28"/>
          </w:rPr>
          <w:t>distance</w:t>
        </w:r>
      </w:hyperlink>
      <w:r>
        <w:rPr>
          <w:rFonts w:hint="eastAsia"/>
          <w:sz w:val="28"/>
          <w:szCs w:val="28"/>
        </w:rPr>
        <w:t xml:space="preserve">. List the initial data, the center of the iteration 1, and the final clusters. </w:t>
      </w:r>
    </w:p>
    <w:tbl>
      <w:tblPr>
        <w:tblStyle w:val="a7"/>
        <w:tblW w:w="8522" w:type="dxa"/>
        <w:tblLayout w:type="fixed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9F1B41" w14:paraId="5020234B" w14:textId="77777777" w:rsidTr="00F74E9B">
        <w:tc>
          <w:tcPr>
            <w:tcW w:w="2840" w:type="dxa"/>
          </w:tcPr>
          <w:p w14:paraId="650CB624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ID</w:t>
            </w:r>
          </w:p>
        </w:tc>
        <w:tc>
          <w:tcPr>
            <w:tcW w:w="2841" w:type="dxa"/>
          </w:tcPr>
          <w:p w14:paraId="33B45DAB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Feature 1</w:t>
            </w:r>
          </w:p>
        </w:tc>
        <w:tc>
          <w:tcPr>
            <w:tcW w:w="2841" w:type="dxa"/>
          </w:tcPr>
          <w:p w14:paraId="297A33C0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Feature 2</w:t>
            </w:r>
          </w:p>
        </w:tc>
      </w:tr>
      <w:tr w:rsidR="009F1B41" w14:paraId="1CD86C9D" w14:textId="77777777" w:rsidTr="00F74E9B">
        <w:tc>
          <w:tcPr>
            <w:tcW w:w="2840" w:type="dxa"/>
          </w:tcPr>
          <w:p w14:paraId="7BF6C637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2841" w:type="dxa"/>
          </w:tcPr>
          <w:p w14:paraId="451F213E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2</w:t>
            </w:r>
          </w:p>
        </w:tc>
        <w:tc>
          <w:tcPr>
            <w:tcW w:w="2841" w:type="dxa"/>
          </w:tcPr>
          <w:p w14:paraId="564B2BB4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0</w:t>
            </w:r>
          </w:p>
        </w:tc>
      </w:tr>
      <w:tr w:rsidR="009F1B41" w14:paraId="3EC03531" w14:textId="77777777" w:rsidTr="00F74E9B">
        <w:tc>
          <w:tcPr>
            <w:tcW w:w="2840" w:type="dxa"/>
          </w:tcPr>
          <w:p w14:paraId="35CB7CCE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2</w:t>
            </w:r>
          </w:p>
        </w:tc>
        <w:tc>
          <w:tcPr>
            <w:tcW w:w="2841" w:type="dxa"/>
          </w:tcPr>
          <w:p w14:paraId="5A7FC666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2</w:t>
            </w:r>
          </w:p>
        </w:tc>
        <w:tc>
          <w:tcPr>
            <w:tcW w:w="2841" w:type="dxa"/>
          </w:tcPr>
          <w:p w14:paraId="72EB0F8B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5</w:t>
            </w:r>
          </w:p>
        </w:tc>
      </w:tr>
      <w:tr w:rsidR="009F1B41" w14:paraId="6ADDD06F" w14:textId="77777777" w:rsidTr="00F74E9B">
        <w:tc>
          <w:tcPr>
            <w:tcW w:w="2840" w:type="dxa"/>
          </w:tcPr>
          <w:p w14:paraId="6EC56FA4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3</w:t>
            </w:r>
          </w:p>
        </w:tc>
        <w:tc>
          <w:tcPr>
            <w:tcW w:w="2841" w:type="dxa"/>
          </w:tcPr>
          <w:p w14:paraId="2758D46D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8</w:t>
            </w:r>
          </w:p>
        </w:tc>
        <w:tc>
          <w:tcPr>
            <w:tcW w:w="2841" w:type="dxa"/>
          </w:tcPr>
          <w:p w14:paraId="15DA182A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4</w:t>
            </w:r>
          </w:p>
        </w:tc>
      </w:tr>
      <w:tr w:rsidR="009F1B41" w14:paraId="39231BA4" w14:textId="77777777" w:rsidTr="00F74E9B">
        <w:tc>
          <w:tcPr>
            <w:tcW w:w="2840" w:type="dxa"/>
          </w:tcPr>
          <w:p w14:paraId="5A920F9C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4</w:t>
            </w:r>
          </w:p>
        </w:tc>
        <w:tc>
          <w:tcPr>
            <w:tcW w:w="2841" w:type="dxa"/>
          </w:tcPr>
          <w:p w14:paraId="306DB30F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5</w:t>
            </w:r>
          </w:p>
        </w:tc>
        <w:tc>
          <w:tcPr>
            <w:tcW w:w="2841" w:type="dxa"/>
          </w:tcPr>
          <w:p w14:paraId="7B7B02B0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8</w:t>
            </w:r>
          </w:p>
        </w:tc>
      </w:tr>
      <w:tr w:rsidR="009F1B41" w14:paraId="23DE45C0" w14:textId="77777777" w:rsidTr="00F74E9B">
        <w:tc>
          <w:tcPr>
            <w:tcW w:w="2840" w:type="dxa"/>
          </w:tcPr>
          <w:p w14:paraId="12E8263E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lastRenderedPageBreak/>
              <w:t>5</w:t>
            </w:r>
          </w:p>
        </w:tc>
        <w:tc>
          <w:tcPr>
            <w:tcW w:w="2841" w:type="dxa"/>
          </w:tcPr>
          <w:p w14:paraId="6F0FCCD2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7</w:t>
            </w:r>
          </w:p>
        </w:tc>
        <w:tc>
          <w:tcPr>
            <w:tcW w:w="2841" w:type="dxa"/>
          </w:tcPr>
          <w:p w14:paraId="4C318C40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5</w:t>
            </w:r>
          </w:p>
        </w:tc>
      </w:tr>
      <w:tr w:rsidR="009F1B41" w14:paraId="26A30D51" w14:textId="77777777" w:rsidTr="00F74E9B">
        <w:tc>
          <w:tcPr>
            <w:tcW w:w="2840" w:type="dxa"/>
          </w:tcPr>
          <w:p w14:paraId="212689B4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6</w:t>
            </w:r>
          </w:p>
        </w:tc>
        <w:tc>
          <w:tcPr>
            <w:tcW w:w="2841" w:type="dxa"/>
          </w:tcPr>
          <w:p w14:paraId="5E7D85A5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6</w:t>
            </w:r>
          </w:p>
        </w:tc>
        <w:tc>
          <w:tcPr>
            <w:tcW w:w="2841" w:type="dxa"/>
          </w:tcPr>
          <w:p w14:paraId="107D012E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4</w:t>
            </w:r>
          </w:p>
        </w:tc>
      </w:tr>
      <w:tr w:rsidR="009F1B41" w14:paraId="5053AFB4" w14:textId="77777777" w:rsidTr="00F74E9B">
        <w:tc>
          <w:tcPr>
            <w:tcW w:w="2840" w:type="dxa"/>
          </w:tcPr>
          <w:p w14:paraId="58429A77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7</w:t>
            </w:r>
          </w:p>
        </w:tc>
        <w:tc>
          <w:tcPr>
            <w:tcW w:w="2841" w:type="dxa"/>
          </w:tcPr>
          <w:p w14:paraId="0E2CB05C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</w:t>
            </w:r>
          </w:p>
        </w:tc>
        <w:tc>
          <w:tcPr>
            <w:tcW w:w="2841" w:type="dxa"/>
          </w:tcPr>
          <w:p w14:paraId="637666D4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2</w:t>
            </w:r>
          </w:p>
        </w:tc>
      </w:tr>
      <w:tr w:rsidR="009F1B41" w14:paraId="6BF08283" w14:textId="77777777" w:rsidTr="00F74E9B">
        <w:tc>
          <w:tcPr>
            <w:tcW w:w="2840" w:type="dxa"/>
          </w:tcPr>
          <w:p w14:paraId="35885A51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8</w:t>
            </w:r>
          </w:p>
        </w:tc>
        <w:tc>
          <w:tcPr>
            <w:tcW w:w="2841" w:type="dxa"/>
          </w:tcPr>
          <w:p w14:paraId="4AFDABAB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4</w:t>
            </w:r>
          </w:p>
        </w:tc>
        <w:tc>
          <w:tcPr>
            <w:tcW w:w="2841" w:type="dxa"/>
          </w:tcPr>
          <w:p w14:paraId="00AF9B96" w14:textId="77777777" w:rsidR="009F1B41" w:rsidRDefault="009F1B41" w:rsidP="00F74E9B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9</w:t>
            </w:r>
          </w:p>
        </w:tc>
      </w:tr>
    </w:tbl>
    <w:p w14:paraId="3CA85E59" w14:textId="77777777" w:rsidR="009F1B41" w:rsidRPr="009F1B41" w:rsidRDefault="009F1B41">
      <w:pPr>
        <w:widowControl/>
        <w:spacing w:before="100" w:beforeAutospacing="1" w:after="100" w:afterAutospacing="1"/>
        <w:jc w:val="left"/>
        <w:rPr>
          <w:rFonts w:hint="eastAsia"/>
          <w:sz w:val="28"/>
          <w:szCs w:val="28"/>
        </w:rPr>
      </w:pPr>
    </w:p>
    <w:p w14:paraId="2A2BF021" w14:textId="77777777" w:rsidR="008F0F3F" w:rsidRDefault="008F0F3F">
      <w:pPr>
        <w:pStyle w:val="a8"/>
        <w:ind w:left="720" w:firstLineChars="0" w:firstLine="0"/>
        <w:rPr>
          <w:sz w:val="28"/>
          <w:szCs w:val="28"/>
        </w:rPr>
      </w:pPr>
    </w:p>
    <w:sectPr w:rsidR="008F0F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26CF7F" w14:textId="77777777" w:rsidR="00604A2F" w:rsidRDefault="00604A2F" w:rsidP="009F1B41">
      <w:r>
        <w:separator/>
      </w:r>
    </w:p>
  </w:endnote>
  <w:endnote w:type="continuationSeparator" w:id="0">
    <w:p w14:paraId="73EEBE35" w14:textId="77777777" w:rsidR="00604A2F" w:rsidRDefault="00604A2F" w:rsidP="009F1B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35D450" w14:textId="77777777" w:rsidR="00604A2F" w:rsidRDefault="00604A2F" w:rsidP="009F1B41">
      <w:r>
        <w:separator/>
      </w:r>
    </w:p>
  </w:footnote>
  <w:footnote w:type="continuationSeparator" w:id="0">
    <w:p w14:paraId="75481287" w14:textId="77777777" w:rsidR="00604A2F" w:rsidRDefault="00604A2F" w:rsidP="009F1B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5137B"/>
    <w:multiLevelType w:val="multilevel"/>
    <w:tmpl w:val="03E5137B"/>
    <w:lvl w:ilvl="0">
      <w:start w:val="1"/>
      <w:numFmt w:val="lowerLetter"/>
      <w:lvlText w:val="%1)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CAD49E0"/>
    <w:multiLevelType w:val="multilevel"/>
    <w:tmpl w:val="4CAD49E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8667DEC"/>
    <w:multiLevelType w:val="multilevel"/>
    <w:tmpl w:val="58667DEC"/>
    <w:lvl w:ilvl="0">
      <w:start w:val="1"/>
      <w:numFmt w:val="lowerLetter"/>
      <w:lvlText w:val="%1)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A4B12D4"/>
    <w:multiLevelType w:val="multilevel"/>
    <w:tmpl w:val="6A4B12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TMEUeaWhsYWSjpKwanFxZn5eSAFhrUATmnh1ywAAAA="/>
  </w:docVars>
  <w:rsids>
    <w:rsidRoot w:val="006E02C1"/>
    <w:rsid w:val="00026000"/>
    <w:rsid w:val="00073189"/>
    <w:rsid w:val="00085218"/>
    <w:rsid w:val="000D6EA6"/>
    <w:rsid w:val="000E68A4"/>
    <w:rsid w:val="000F7743"/>
    <w:rsid w:val="00131E1F"/>
    <w:rsid w:val="00133298"/>
    <w:rsid w:val="0018470C"/>
    <w:rsid w:val="00187735"/>
    <w:rsid w:val="00197D8A"/>
    <w:rsid w:val="00285F5F"/>
    <w:rsid w:val="002C7341"/>
    <w:rsid w:val="002D584E"/>
    <w:rsid w:val="00307D7E"/>
    <w:rsid w:val="00313767"/>
    <w:rsid w:val="003B694C"/>
    <w:rsid w:val="0047570D"/>
    <w:rsid w:val="0049413F"/>
    <w:rsid w:val="004B59F5"/>
    <w:rsid w:val="00513E76"/>
    <w:rsid w:val="005422C6"/>
    <w:rsid w:val="005A72AC"/>
    <w:rsid w:val="005D582C"/>
    <w:rsid w:val="005E2B8D"/>
    <w:rsid w:val="00604A2F"/>
    <w:rsid w:val="00652489"/>
    <w:rsid w:val="006A2832"/>
    <w:rsid w:val="006A306B"/>
    <w:rsid w:val="006B76E0"/>
    <w:rsid w:val="006E02C1"/>
    <w:rsid w:val="007170AB"/>
    <w:rsid w:val="00734485"/>
    <w:rsid w:val="0075423A"/>
    <w:rsid w:val="00780D5A"/>
    <w:rsid w:val="0078327D"/>
    <w:rsid w:val="008111A8"/>
    <w:rsid w:val="00877451"/>
    <w:rsid w:val="008F0F3F"/>
    <w:rsid w:val="008F5ADD"/>
    <w:rsid w:val="00903699"/>
    <w:rsid w:val="00924425"/>
    <w:rsid w:val="009D3A29"/>
    <w:rsid w:val="009F1B41"/>
    <w:rsid w:val="00A469EA"/>
    <w:rsid w:val="00BD4A84"/>
    <w:rsid w:val="00BF1DC6"/>
    <w:rsid w:val="00C446A6"/>
    <w:rsid w:val="00C92B2B"/>
    <w:rsid w:val="00D5511D"/>
    <w:rsid w:val="00D874A7"/>
    <w:rsid w:val="00DA51A6"/>
    <w:rsid w:val="00DC0D22"/>
    <w:rsid w:val="00DC1FA8"/>
    <w:rsid w:val="00DE34F3"/>
    <w:rsid w:val="00E37FFA"/>
    <w:rsid w:val="00E4422C"/>
    <w:rsid w:val="00E531E6"/>
    <w:rsid w:val="00E57666"/>
    <w:rsid w:val="00E95606"/>
    <w:rsid w:val="00E973BA"/>
    <w:rsid w:val="00F41B46"/>
    <w:rsid w:val="00F678D8"/>
    <w:rsid w:val="00F8139D"/>
    <w:rsid w:val="00F973DB"/>
    <w:rsid w:val="00FB0EFA"/>
    <w:rsid w:val="00FC2553"/>
    <w:rsid w:val="0CBC242F"/>
    <w:rsid w:val="207D4A98"/>
    <w:rsid w:val="40DA3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643481"/>
  <w15:docId w15:val="{0E9B5D54-E1C8-4D06-8CE1-B0DBE3EC2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5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eb.cs.wpi.edu/~ruiz/Courses/bcb4003_503/AF11/Projects/Project1/GSE7390Dataset/GSE7390DemographicData/GSE7390_transbig2006affy_demo.tx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C:/Program%20Files/YoudaoDict/6.3.69.8341/resultui/frame/javascript:void(0);" TargetMode="External"/><Relationship Id="rId4" Type="http://schemas.openxmlformats.org/officeDocument/2006/relationships/settings" Target="settings.xml"/><Relationship Id="rId9" Type="http://schemas.openxmlformats.org/officeDocument/2006/relationships/hyperlink" Target="C:/Program%20Files/YoudaoDict/6.3.69.8341/resultui/frame/javascript:void(0);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91</Words>
  <Characters>1093</Characters>
  <Application>Microsoft Office Word</Application>
  <DocSecurity>0</DocSecurity>
  <Lines>9</Lines>
  <Paragraphs>2</Paragraphs>
  <ScaleCrop>false</ScaleCrop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ZX Xie</cp:lastModifiedBy>
  <cp:revision>73</cp:revision>
  <dcterms:created xsi:type="dcterms:W3CDTF">2015-04-27T08:44:00Z</dcterms:created>
  <dcterms:modified xsi:type="dcterms:W3CDTF">2021-10-14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751</vt:lpwstr>
  </property>
</Properties>
</file>